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0619049F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Hyperlink"/>
          </w:rPr>
          <w:t xml:space="preserve">"Programming Fundamentals" course @ </w:t>
        </w:r>
        <w:r w:rsidRPr="0050097A">
          <w:rPr>
            <w:rStyle w:val="Hyperlink"/>
            <w:noProof/>
          </w:rPr>
          <w:t>SoftUni</w:t>
        </w:r>
      </w:hyperlink>
    </w:p>
    <w:p w14:paraId="1B71B5C5" w14:textId="77777777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Hyperlink"/>
          </w:rPr>
          <w:t>Judge.</w:t>
        </w:r>
      </w:hyperlink>
    </w:p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36A620A0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3FD29448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of the map will be the </w:t>
      </w:r>
      <w:r w:rsidRPr="0050097A">
        <w:rPr>
          <w:rStyle w:val="Strong"/>
        </w:rPr>
        <w:t>word</w:t>
      </w:r>
      <w:r w:rsidRPr="0050097A">
        <w:t xml:space="preserve">. 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Strong"/>
        </w:rPr>
        <w:t>n</w:t>
      </w:r>
      <w:r w:rsidRPr="0050097A">
        <w:t xml:space="preserve">. On the next </w:t>
      </w:r>
      <w:r w:rsidRPr="0050097A">
        <w:rPr>
          <w:rStyle w:val="Strong"/>
        </w:rPr>
        <w:t>2 * n</w:t>
      </w:r>
      <w:r w:rsidRPr="0050097A">
        <w:t xml:space="preserve"> lines you will be given a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>{</w:t>
      </w:r>
      <w:proofErr w:type="gramStart"/>
      <w:r w:rsidRPr="00CC52FF">
        <w:rPr>
          <w:rStyle w:val="Strong"/>
          <w:rFonts w:ascii="Consolas" w:hAnsi="Consolas"/>
        </w:rPr>
        <w:t>word</w:t>
      </w:r>
      <w:proofErr w:type="gramEnd"/>
      <w:r w:rsidRPr="00CC52FF">
        <w:rPr>
          <w:rStyle w:val="Strong"/>
          <w:rFonts w:ascii="Consolas" w:hAnsi="Consolas"/>
        </w:rPr>
        <w:t xml:space="preserve">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7480098A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 </w:t>
      </w:r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905793E" wp14:editId="4E1D5E3E">
            <wp:extent cx="3819525" cy="1446396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7574" cy="1449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A5EFD7D" w14:textId="40DDCD91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>comma and 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take only words which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0D48F2" w14:textId="77777777" w:rsidR="00847ED4" w:rsidRDefault="00847ED4" w:rsidP="008068A2">
      <w:pPr>
        <w:spacing w:after="0" w:line="240" w:lineRule="auto"/>
      </w:pPr>
      <w:r>
        <w:separator/>
      </w:r>
    </w:p>
  </w:endnote>
  <w:endnote w:type="continuationSeparator" w:id="0">
    <w:p w14:paraId="4CB1BF27" w14:textId="77777777" w:rsidR="00847ED4" w:rsidRDefault="00847E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16EDBA" w14:textId="77777777" w:rsidR="00847ED4" w:rsidRDefault="00847ED4" w:rsidP="008068A2">
      <w:pPr>
        <w:spacing w:after="0" w:line="240" w:lineRule="auto"/>
      </w:pPr>
      <w:r>
        <w:separator/>
      </w:r>
    </w:p>
  </w:footnote>
  <w:footnote w:type="continuationSeparator" w:id="0">
    <w:p w14:paraId="0014E64E" w14:textId="77777777" w:rsidR="00847ED4" w:rsidRDefault="00847E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rgUA+2W8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1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1D732-D43F-447E-BEB9-867F1AA1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457</Words>
  <Characters>260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5</cp:revision>
  <cp:lastPrinted>2015-10-26T22:35:00Z</cp:lastPrinted>
  <dcterms:created xsi:type="dcterms:W3CDTF">2019-11-12T12:29:00Z</dcterms:created>
  <dcterms:modified xsi:type="dcterms:W3CDTF">2022-03-31T14:34:00Z</dcterms:modified>
  <cp:category>programming; education; software engineering; software development</cp:category>
</cp:coreProperties>
</file>